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77AD7C" w14:textId="167B676E" w:rsidR="006E11C6" w:rsidRDefault="00BA2FF6" w:rsidP="006E11C6">
      <w:pPr>
        <w:spacing w:after="200"/>
        <w:rPr>
          <w:rFonts w:cs="Arial"/>
          <w:b/>
          <w:bCs/>
        </w:rPr>
      </w:pPr>
      <w:r>
        <w:rPr>
          <w:rFonts w:cs="Arial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261096D" wp14:editId="0C9BCC8A">
                <wp:simplePos x="0" y="0"/>
                <wp:positionH relativeFrom="column">
                  <wp:posOffset>2400300</wp:posOffset>
                </wp:positionH>
                <wp:positionV relativeFrom="paragraph">
                  <wp:posOffset>304800</wp:posOffset>
                </wp:positionV>
                <wp:extent cx="1661160" cy="525780"/>
                <wp:effectExtent l="0" t="0" r="15240" b="2667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61160" cy="5257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E3F9B36" w14:textId="306B4517" w:rsidR="00BA2FF6" w:rsidRPr="00BA2FF6" w:rsidRDefault="00BA2FF6" w:rsidP="00BA2FF6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 w:rsidRPr="00BA2FF6">
                              <w:rPr>
                                <w:b/>
                                <w:bCs/>
                              </w:rPr>
                              <w:t>YOUR LOGO</w:t>
                            </w:r>
                          </w:p>
                          <w:p w14:paraId="1E463EB3" w14:textId="0CCF1B57" w:rsidR="00BA2FF6" w:rsidRPr="00BA2FF6" w:rsidRDefault="00BA2FF6" w:rsidP="00BA2FF6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 w:rsidRPr="00BA2FF6">
                              <w:rPr>
                                <w:b/>
                                <w:bCs/>
                              </w:rPr>
                              <w:t>HE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0261096D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189pt;margin-top:24pt;width:130.8pt;height:41.4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" fillcolor="white [3201]" strokeweight=".5pt">
                <v:textbox>
                  <w:txbxContent>
                    <w:p w14:paraId="0E3F9B36" w14:textId="306B4517" w:rsidR="00BA2FF6" w:rsidRPr="00BA2FF6" w:rsidRDefault="00BA2FF6" w:rsidP="00BA2FF6">
                      <w:pPr>
                        <w:jc w:val="center"/>
                        <w:rPr>
                          <w:b/>
                          <w:bCs/>
                        </w:rPr>
                      </w:pPr>
                      <w:r w:rsidRPr="00BA2FF6">
                        <w:rPr>
                          <w:b/>
                          <w:bCs/>
                        </w:rPr>
                        <w:t>YOUR LOGO</w:t>
                      </w:r>
                    </w:p>
                    <w:p w14:paraId="1E463EB3" w14:textId="0CCF1B57" w:rsidR="00BA2FF6" w:rsidRPr="00BA2FF6" w:rsidRDefault="00BA2FF6" w:rsidP="00BA2FF6">
                      <w:pPr>
                        <w:jc w:val="center"/>
                        <w:rPr>
                          <w:b/>
                          <w:bCs/>
                        </w:rPr>
                      </w:pPr>
                      <w:r w:rsidRPr="00BA2FF6">
                        <w:rPr>
                          <w:b/>
                          <w:bCs/>
                        </w:rPr>
                        <w:t>HER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cs="Arial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B26920C" wp14:editId="39322F4C">
                <wp:simplePos x="0" y="0"/>
                <wp:positionH relativeFrom="column">
                  <wp:posOffset>2179320</wp:posOffset>
                </wp:positionH>
                <wp:positionV relativeFrom="paragraph">
                  <wp:posOffset>99060</wp:posOffset>
                </wp:positionV>
                <wp:extent cx="2087880" cy="1097280"/>
                <wp:effectExtent l="19050" t="19050" r="26670" b="2667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87880" cy="109728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28575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262B5A1" id="Rectangle 5" o:spid="_x0000_s1026" style="position:absolute;margin-left:171.6pt;margin-top:7.8pt;width:164.4pt;height:86.4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" fillcolor="white [3212]" strokecolor="#1f3763 [1604]" strokeweight="2.25pt"/>
            </w:pict>
          </mc:Fallback>
        </mc:AlternateContent>
      </w:r>
      <w:r w:rsidR="006E11C6">
        <w:rPr>
          <w:rFonts w:cs="Arial"/>
          <w:b/>
          <w:bCs/>
        </w:rPr>
        <w:tab/>
      </w:r>
      <w:r w:rsidR="006E11C6">
        <w:rPr>
          <w:rFonts w:cs="Arial"/>
          <w:b/>
          <w:bCs/>
        </w:rPr>
        <w:tab/>
      </w:r>
      <w:r w:rsidR="006E11C6">
        <w:rPr>
          <w:rFonts w:cs="Arial"/>
          <w:b/>
          <w:bCs/>
        </w:rPr>
        <w:tab/>
      </w:r>
      <w:r w:rsidR="006E11C6">
        <w:rPr>
          <w:rFonts w:cs="Arial"/>
          <w:b/>
          <w:bCs/>
        </w:rPr>
        <w:tab/>
      </w:r>
      <w:r w:rsidR="006E11C6">
        <w:rPr>
          <w:rFonts w:cs="Arial"/>
          <w:b/>
          <w:bCs/>
        </w:rPr>
        <w:tab/>
      </w:r>
      <w:r w:rsidR="006E11C6">
        <w:rPr>
          <w:rFonts w:cs="Arial"/>
          <w:b/>
          <w:bCs/>
        </w:rPr>
        <w:tab/>
      </w:r>
      <w:r w:rsidR="006E11C6">
        <w:rPr>
          <w:rFonts w:cs="Arial"/>
          <w:b/>
          <w:bCs/>
        </w:rPr>
        <w:tab/>
      </w:r>
    </w:p>
    <w:p w14:paraId="75475E83" w14:textId="036A0CD8" w:rsidR="006E11C6" w:rsidRDefault="006E11C6" w:rsidP="006E11C6">
      <w:pPr>
        <w:spacing w:after="200"/>
        <w:rPr>
          <w:rFonts w:cs="Arial"/>
          <w:b/>
          <w:bCs/>
        </w:rPr>
      </w:pPr>
    </w:p>
    <w:p w14:paraId="4E01BA14" w14:textId="77777777" w:rsidR="006E11C6" w:rsidRDefault="006E11C6" w:rsidP="006E11C6">
      <w:pPr>
        <w:spacing w:after="200"/>
        <w:rPr>
          <w:rFonts w:cs="Arial"/>
          <w:b/>
          <w:bCs/>
        </w:rPr>
      </w:pPr>
    </w:p>
    <w:p w14:paraId="334C8016" w14:textId="77777777" w:rsidR="006E11C6" w:rsidRDefault="006E11C6" w:rsidP="006E11C6">
      <w:pPr>
        <w:spacing w:after="200"/>
        <w:ind w:left="1440" w:hanging="360"/>
        <w:rPr>
          <w:rFonts w:cs="Arial"/>
        </w:rPr>
      </w:pPr>
    </w:p>
    <w:p w14:paraId="18DA9846" w14:textId="77777777" w:rsidR="006E11C6" w:rsidRDefault="006E11C6" w:rsidP="006E11C6">
      <w:pPr>
        <w:spacing w:after="200"/>
        <w:ind w:left="1440" w:hanging="360"/>
        <w:rPr>
          <w:rFonts w:cs="Arial"/>
        </w:rPr>
      </w:pPr>
    </w:p>
    <w:p w14:paraId="15106576" w14:textId="77777777" w:rsidR="006E11C6" w:rsidRDefault="006E11C6" w:rsidP="006E11C6">
      <w:pPr>
        <w:spacing w:after="200"/>
        <w:jc w:val="center"/>
        <w:rPr>
          <w:rFonts w:cs="Arial"/>
          <w:b/>
          <w:bCs/>
        </w:rPr>
      </w:pPr>
      <w:r>
        <w:rPr>
          <w:rFonts w:cs="Arial"/>
          <w:b/>
          <w:bCs/>
        </w:rPr>
        <w:t>PARTICIPANT ATTESTATION OF COURSE COMPLETION</w:t>
      </w:r>
    </w:p>
    <w:p w14:paraId="311123E7" w14:textId="77777777" w:rsidR="006E11C6" w:rsidRPr="000A1922" w:rsidRDefault="006E11C6" w:rsidP="006E11C6">
      <w:pPr>
        <w:spacing w:after="200"/>
        <w:jc w:val="center"/>
        <w:rPr>
          <w:rFonts w:cs="Arial"/>
          <w:b/>
          <w:bCs/>
        </w:rPr>
      </w:pPr>
      <w:r>
        <w:rPr>
          <w:rFonts w:cs="Arial"/>
          <w:b/>
          <w:bCs/>
        </w:rPr>
        <w:t>VIRTUAL ONLINE COURSE ATTENDANCE</w:t>
      </w:r>
    </w:p>
    <w:p w14:paraId="799B2C0E" w14:textId="77777777" w:rsidR="006E11C6" w:rsidRDefault="006E11C6" w:rsidP="006E11C6">
      <w:pPr>
        <w:spacing w:before="120" w:after="120"/>
        <w:rPr>
          <w:rFonts w:cs="Arial"/>
        </w:rPr>
      </w:pPr>
    </w:p>
    <w:p w14:paraId="50F61ECE" w14:textId="77777777" w:rsidR="006E11C6" w:rsidRDefault="006E11C6" w:rsidP="006E11C6">
      <w:pPr>
        <w:spacing w:before="120" w:after="120"/>
        <w:rPr>
          <w:rFonts w:cs="Arial"/>
        </w:rPr>
      </w:pPr>
      <w:r>
        <w:rPr>
          <w:rFonts w:cs="Arial"/>
        </w:rPr>
        <w:t>Participant:  __________________________</w:t>
      </w:r>
      <w:r>
        <w:rPr>
          <w:rFonts w:cs="Arial"/>
        </w:rPr>
        <w:tab/>
        <w:t>Agency:  _____________________</w:t>
      </w:r>
    </w:p>
    <w:p w14:paraId="0D089949" w14:textId="77777777" w:rsidR="006E11C6" w:rsidRDefault="006E11C6" w:rsidP="006E11C6">
      <w:pPr>
        <w:spacing w:before="120" w:after="120"/>
        <w:ind w:left="360"/>
        <w:rPr>
          <w:rFonts w:cs="Arial"/>
        </w:rPr>
      </w:pPr>
    </w:p>
    <w:p w14:paraId="1DED2DD5" w14:textId="77777777" w:rsidR="006E11C6" w:rsidRDefault="006E11C6" w:rsidP="006E11C6">
      <w:pPr>
        <w:spacing w:before="120" w:after="120"/>
        <w:rPr>
          <w:rFonts w:cs="Arial"/>
        </w:rPr>
      </w:pPr>
      <w:r>
        <w:rPr>
          <w:rFonts w:cs="Arial"/>
        </w:rPr>
        <w:t>Training Course: ________________________________________________________</w:t>
      </w:r>
    </w:p>
    <w:p w14:paraId="2F041394" w14:textId="77777777" w:rsidR="006E11C6" w:rsidRDefault="006E11C6" w:rsidP="006E11C6">
      <w:pPr>
        <w:spacing w:before="120" w:after="120"/>
        <w:rPr>
          <w:rFonts w:cs="Arial"/>
        </w:rPr>
      </w:pPr>
    </w:p>
    <w:p w14:paraId="4A6FEE61" w14:textId="77777777" w:rsidR="006E11C6" w:rsidRDefault="006E11C6" w:rsidP="006E11C6">
      <w:pPr>
        <w:spacing w:before="120" w:after="120"/>
        <w:ind w:right="-360"/>
        <w:rPr>
          <w:rFonts w:cs="Arial"/>
        </w:rPr>
      </w:pPr>
      <w:r>
        <w:rPr>
          <w:rFonts w:cs="Arial"/>
        </w:rPr>
        <w:t>Training Date: _________________________ Training Hours:  ___________________</w:t>
      </w:r>
    </w:p>
    <w:p w14:paraId="4318E25E" w14:textId="77777777" w:rsidR="006E11C6" w:rsidRDefault="006E11C6" w:rsidP="006E11C6">
      <w:pPr>
        <w:spacing w:before="120" w:after="120"/>
        <w:ind w:left="360"/>
        <w:rPr>
          <w:rFonts w:cs="Arial"/>
        </w:rPr>
      </w:pPr>
    </w:p>
    <w:p w14:paraId="2CB115E7" w14:textId="77777777" w:rsidR="006E11C6" w:rsidRDefault="006E11C6" w:rsidP="006E11C6">
      <w:pPr>
        <w:spacing w:before="120" w:after="120"/>
        <w:rPr>
          <w:rFonts w:cs="Arial"/>
        </w:rPr>
      </w:pPr>
      <w:r>
        <w:rPr>
          <w:rFonts w:cs="Arial"/>
        </w:rPr>
        <w:t>Training Provider: ________________________________________</w:t>
      </w:r>
    </w:p>
    <w:p w14:paraId="20A20C05" w14:textId="77777777" w:rsidR="006E11C6" w:rsidRDefault="006E11C6" w:rsidP="006E11C6">
      <w:pPr>
        <w:spacing w:before="120" w:after="120"/>
        <w:rPr>
          <w:rFonts w:cs="Arial"/>
        </w:rPr>
      </w:pPr>
      <w:r>
        <w:rPr>
          <w:rFonts w:cs="Arial"/>
        </w:rPr>
        <w:t>I attest that I participated in and attended all aspects of the above-listed training course, completing all course work and requirements and earning the completed training hours listed on the certificate.</w:t>
      </w:r>
    </w:p>
    <w:p w14:paraId="03B3F223" w14:textId="77777777" w:rsidR="006E11C6" w:rsidRDefault="006E11C6" w:rsidP="006E11C6">
      <w:pPr>
        <w:spacing w:before="120" w:after="120"/>
        <w:rPr>
          <w:rFonts w:cs="Arial"/>
        </w:rPr>
      </w:pPr>
    </w:p>
    <w:p w14:paraId="295CE5C8" w14:textId="77777777" w:rsidR="006E11C6" w:rsidRDefault="006E11C6" w:rsidP="006E11C6">
      <w:pPr>
        <w:spacing w:before="120" w:after="120"/>
        <w:rPr>
          <w:rFonts w:cs="Arial"/>
        </w:rPr>
      </w:pPr>
    </w:p>
    <w:p w14:paraId="6BE804EB" w14:textId="77777777" w:rsidR="006E11C6" w:rsidRDefault="006E11C6" w:rsidP="006E11C6">
      <w:pPr>
        <w:spacing w:before="120" w:after="120"/>
        <w:rPr>
          <w:rFonts w:cs="Arial"/>
        </w:rPr>
      </w:pPr>
      <w:r>
        <w:rPr>
          <w:rFonts w:cs="Arial"/>
        </w:rPr>
        <w:t>______________________________</w:t>
      </w:r>
      <w:r>
        <w:rPr>
          <w:rFonts w:cs="Arial"/>
        </w:rPr>
        <w:tab/>
      </w:r>
      <w:r>
        <w:rPr>
          <w:rFonts w:cs="Arial"/>
        </w:rPr>
        <w:tab/>
      </w:r>
      <w:r>
        <w:rPr>
          <w:rFonts w:cs="Arial"/>
        </w:rPr>
        <w:tab/>
        <w:t>______________________</w:t>
      </w:r>
    </w:p>
    <w:p w14:paraId="3F118E5A" w14:textId="77777777" w:rsidR="006E11C6" w:rsidRPr="000A1922" w:rsidRDefault="006E11C6" w:rsidP="006E11C6">
      <w:pPr>
        <w:spacing w:before="120" w:after="120"/>
        <w:rPr>
          <w:rFonts w:cs="Arial"/>
          <w:sz w:val="18"/>
          <w:szCs w:val="18"/>
        </w:rPr>
      </w:pPr>
      <w:r>
        <w:rPr>
          <w:rFonts w:cs="Arial"/>
          <w:sz w:val="18"/>
          <w:szCs w:val="18"/>
        </w:rPr>
        <w:t>Participant Signature</w:t>
      </w:r>
      <w:r>
        <w:rPr>
          <w:rFonts w:cs="Arial"/>
          <w:sz w:val="18"/>
          <w:szCs w:val="18"/>
        </w:rPr>
        <w:tab/>
      </w:r>
      <w:r>
        <w:rPr>
          <w:rFonts w:cs="Arial"/>
          <w:sz w:val="18"/>
          <w:szCs w:val="18"/>
        </w:rPr>
        <w:tab/>
      </w:r>
      <w:r>
        <w:rPr>
          <w:rFonts w:cs="Arial"/>
          <w:sz w:val="18"/>
          <w:szCs w:val="18"/>
        </w:rPr>
        <w:tab/>
      </w:r>
      <w:r>
        <w:rPr>
          <w:rFonts w:cs="Arial"/>
          <w:sz w:val="18"/>
          <w:szCs w:val="18"/>
        </w:rPr>
        <w:tab/>
      </w:r>
      <w:r>
        <w:rPr>
          <w:rFonts w:cs="Arial"/>
          <w:sz w:val="18"/>
          <w:szCs w:val="18"/>
        </w:rPr>
        <w:tab/>
      </w:r>
      <w:r>
        <w:rPr>
          <w:rFonts w:cs="Arial"/>
          <w:sz w:val="18"/>
          <w:szCs w:val="18"/>
        </w:rPr>
        <w:tab/>
        <w:t>Date</w:t>
      </w:r>
    </w:p>
    <w:p w14:paraId="1F8EEA97" w14:textId="77777777" w:rsidR="006E11C6" w:rsidRDefault="006E11C6" w:rsidP="006E11C6">
      <w:pPr>
        <w:spacing w:before="120" w:after="120"/>
      </w:pPr>
    </w:p>
    <w:p w14:paraId="48CA58CE" w14:textId="77777777" w:rsidR="006E11C6" w:rsidRPr="000A1922" w:rsidRDefault="006E11C6" w:rsidP="006E11C6">
      <w:pPr>
        <w:spacing w:before="120" w:after="120"/>
        <w:rPr>
          <w:rFonts w:cs="Arial"/>
        </w:rPr>
      </w:pPr>
      <w:r w:rsidRPr="000A1922">
        <w:rPr>
          <w:rFonts w:cs="Arial"/>
        </w:rPr>
        <w:t xml:space="preserve">I certify that </w:t>
      </w:r>
      <w:r>
        <w:rPr>
          <w:rFonts w:cs="Arial"/>
        </w:rPr>
        <w:t>the above individual</w:t>
      </w:r>
      <w:r w:rsidRPr="000A1922">
        <w:rPr>
          <w:rFonts w:cs="Arial"/>
        </w:rPr>
        <w:t xml:space="preserve"> was present in class for the entire number of training hours reflected, and if not, their training hours have been adjusted and recorded accordingly.</w:t>
      </w:r>
    </w:p>
    <w:p w14:paraId="15BDA849" w14:textId="77777777" w:rsidR="006E11C6" w:rsidRDefault="006E11C6" w:rsidP="006E11C6">
      <w:pPr>
        <w:spacing w:before="120" w:after="120"/>
        <w:rPr>
          <w:rFonts w:cs="Arial"/>
        </w:rPr>
      </w:pPr>
      <w:r>
        <w:rPr>
          <w:rFonts w:cs="Arial"/>
        </w:rPr>
        <w:t>_____________________________</w:t>
      </w:r>
      <w:r>
        <w:rPr>
          <w:rFonts w:cs="Arial"/>
        </w:rPr>
        <w:tab/>
      </w:r>
      <w:r>
        <w:rPr>
          <w:rFonts w:cs="Arial"/>
        </w:rPr>
        <w:tab/>
      </w:r>
      <w:r>
        <w:rPr>
          <w:rFonts w:cs="Arial"/>
        </w:rPr>
        <w:tab/>
        <w:t>______________________</w:t>
      </w:r>
    </w:p>
    <w:p w14:paraId="27EDBD01" w14:textId="77777777" w:rsidR="006E11C6" w:rsidRPr="000A1922" w:rsidRDefault="006E11C6" w:rsidP="006E11C6">
      <w:pPr>
        <w:spacing w:before="120" w:after="120"/>
        <w:rPr>
          <w:rFonts w:cs="Arial"/>
          <w:sz w:val="18"/>
          <w:szCs w:val="18"/>
        </w:rPr>
      </w:pPr>
      <w:r>
        <w:rPr>
          <w:rFonts w:cs="Arial"/>
          <w:sz w:val="18"/>
          <w:szCs w:val="18"/>
        </w:rPr>
        <w:t>Training Provider/Course Coordinator</w:t>
      </w:r>
      <w:r>
        <w:rPr>
          <w:rFonts w:cs="Arial"/>
          <w:sz w:val="18"/>
          <w:szCs w:val="18"/>
        </w:rPr>
        <w:tab/>
      </w:r>
      <w:r>
        <w:rPr>
          <w:rFonts w:cs="Arial"/>
          <w:sz w:val="18"/>
          <w:szCs w:val="18"/>
        </w:rPr>
        <w:tab/>
      </w:r>
      <w:r>
        <w:rPr>
          <w:rFonts w:cs="Arial"/>
          <w:sz w:val="18"/>
          <w:szCs w:val="18"/>
        </w:rPr>
        <w:tab/>
      </w:r>
      <w:r>
        <w:rPr>
          <w:rFonts w:cs="Arial"/>
          <w:sz w:val="18"/>
          <w:szCs w:val="18"/>
        </w:rPr>
        <w:tab/>
        <w:t>Date</w:t>
      </w:r>
    </w:p>
    <w:p w14:paraId="6678A9F3" w14:textId="73B3DDFA" w:rsidR="006E11C6" w:rsidRDefault="006E11C6" w:rsidP="006E11C6"/>
    <w:p w14:paraId="68CE92E0" w14:textId="5657B827" w:rsidR="00A467DF" w:rsidRDefault="00BA2FF6">
      <w:r>
        <w:rPr>
          <w:noProof/>
        </w:rPr>
        <w:drawing>
          <wp:anchor distT="0" distB="0" distL="114300" distR="114300" simplePos="0" relativeHeight="251658240" behindDoc="1" locked="0" layoutInCell="1" allowOverlap="1" wp14:anchorId="47401777" wp14:editId="46DD09F8">
            <wp:simplePos x="0" y="0"/>
            <wp:positionH relativeFrom="column">
              <wp:posOffset>2667000</wp:posOffset>
            </wp:positionH>
            <wp:positionV relativeFrom="paragraph">
              <wp:posOffset>-173355</wp:posOffset>
            </wp:positionV>
            <wp:extent cx="723900" cy="723900"/>
            <wp:effectExtent l="0" t="0" r="0" b="0"/>
            <wp:wrapTight wrapText="bothSides">
              <wp:wrapPolygon edited="0">
                <wp:start x="1705" y="568"/>
                <wp:lineTo x="568" y="3979"/>
                <wp:lineTo x="0" y="10800"/>
                <wp:lineTo x="1137" y="19895"/>
                <wp:lineTo x="2274" y="21032"/>
                <wp:lineTo x="21032" y="21032"/>
                <wp:lineTo x="21032" y="18758"/>
                <wp:lineTo x="19895" y="3411"/>
                <wp:lineTo x="18758" y="568"/>
                <wp:lineTo x="1705" y="568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900" cy="723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sectPr w:rsidR="00A467D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50B6AF" w14:textId="77777777" w:rsidR="001849E1" w:rsidRDefault="001849E1">
      <w:pPr>
        <w:spacing w:after="0" w:line="240" w:lineRule="auto"/>
      </w:pPr>
      <w:r>
        <w:separator/>
      </w:r>
    </w:p>
  </w:endnote>
  <w:endnote w:type="continuationSeparator" w:id="0">
    <w:p w14:paraId="70AAC891" w14:textId="77777777" w:rsidR="001849E1" w:rsidRDefault="001849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D5EAE2" w14:textId="77777777" w:rsidR="00B00E35" w:rsidRDefault="001849E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1903146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E8AFBE0" w14:textId="77777777" w:rsidR="006C08CF" w:rsidRDefault="006E11C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4ED85FD" w14:textId="77777777" w:rsidR="006C08CF" w:rsidRDefault="001849E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18311F" w14:textId="77777777" w:rsidR="00B00E35" w:rsidRDefault="001849E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AA1BF4" w14:textId="77777777" w:rsidR="001849E1" w:rsidRDefault="001849E1">
      <w:pPr>
        <w:spacing w:after="0" w:line="240" w:lineRule="auto"/>
      </w:pPr>
      <w:r>
        <w:separator/>
      </w:r>
    </w:p>
  </w:footnote>
  <w:footnote w:type="continuationSeparator" w:id="0">
    <w:p w14:paraId="52DE367B" w14:textId="77777777" w:rsidR="001849E1" w:rsidRDefault="001849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427C4E" w14:textId="77777777" w:rsidR="00B00E35" w:rsidRDefault="001849E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1E55A3" w14:textId="77777777" w:rsidR="00B00E35" w:rsidRDefault="001849E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028E93" w14:textId="77777777" w:rsidR="00B00E35" w:rsidRDefault="001849E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IwMbawMDa2MLG0MDJV0lEKTi0uzszPAykwrAUAKN4mIywAAAA="/>
  </w:docVars>
  <w:rsids>
    <w:rsidRoot w:val="006E11C6"/>
    <w:rsid w:val="001849E1"/>
    <w:rsid w:val="006E11C6"/>
    <w:rsid w:val="00A467DF"/>
    <w:rsid w:val="00BA2F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946534"/>
  <w15:chartTrackingRefBased/>
  <w15:docId w15:val="{42633C0C-3733-4DAE-9F3B-7EFE467037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11C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E11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E11C6"/>
  </w:style>
  <w:style w:type="paragraph" w:styleId="Footer">
    <w:name w:val="footer"/>
    <w:basedOn w:val="Normal"/>
    <w:link w:val="FooterChar"/>
    <w:uiPriority w:val="99"/>
    <w:unhideWhenUsed/>
    <w:rsid w:val="006E11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E11C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144</Words>
  <Characters>822</Characters>
  <Application>Microsoft Office Word</Application>
  <DocSecurity>0</DocSecurity>
  <Lines>6</Lines>
  <Paragraphs>1</Paragraphs>
  <ScaleCrop>false</ScaleCrop>
  <Company/>
  <LinksUpToDate>false</LinksUpToDate>
  <CharactersWithSpaces>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ggy Schaefer</dc:creator>
  <cp:keywords/>
  <dc:description/>
  <cp:lastModifiedBy>Peggy Schaefer</cp:lastModifiedBy>
  <cp:revision>2</cp:revision>
  <dcterms:created xsi:type="dcterms:W3CDTF">2021-12-01T14:51:00Z</dcterms:created>
  <dcterms:modified xsi:type="dcterms:W3CDTF">2021-12-08T16:44:00Z</dcterms:modified>
</cp:coreProperties>
</file>